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EF8" w:rsidRPr="00A960FC" w:rsidRDefault="00F358E1" w:rsidP="00912B62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PSİKOLOJİ YÜKSEK </w:t>
      </w:r>
      <w:r w:rsidR="00C42F9C" w:rsidRPr="00A960FC">
        <w:rPr>
          <w:rFonts w:cstheme="minorHAnsi"/>
          <w:b/>
          <w:sz w:val="24"/>
          <w:szCs w:val="24"/>
        </w:rPr>
        <w:t>LİSANS</w:t>
      </w:r>
      <w:r>
        <w:rPr>
          <w:rFonts w:cstheme="minorHAnsi"/>
          <w:b/>
          <w:sz w:val="24"/>
          <w:szCs w:val="24"/>
        </w:rPr>
        <w:t xml:space="preserve"> PROGRAMI</w:t>
      </w:r>
    </w:p>
    <w:tbl>
      <w:tblPr>
        <w:tblW w:w="14599" w:type="dxa"/>
        <w:tblLayout w:type="fixed"/>
        <w:tblLook w:val="00A0" w:firstRow="1" w:lastRow="0" w:firstColumn="1" w:lastColumn="0" w:noHBand="0" w:noVBand="0"/>
      </w:tblPr>
      <w:tblGrid>
        <w:gridCol w:w="1352"/>
        <w:gridCol w:w="2215"/>
        <w:gridCol w:w="1939"/>
        <w:gridCol w:w="2215"/>
        <w:gridCol w:w="2215"/>
        <w:gridCol w:w="2788"/>
        <w:gridCol w:w="1875"/>
      </w:tblGrid>
      <w:tr w:rsidR="002E1C49" w:rsidRPr="007B4320" w:rsidTr="007B4320">
        <w:trPr>
          <w:trHeight w:val="1206"/>
        </w:trPr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2E1C49" w:rsidRPr="007B4320" w:rsidRDefault="002E1C49" w:rsidP="00CC6341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2E1C49" w:rsidRPr="007B4320" w:rsidRDefault="002E1C49" w:rsidP="00CC6341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2E1C49" w:rsidRPr="007B4320" w:rsidRDefault="002E1C49" w:rsidP="00CC6341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2E1C49" w:rsidRPr="007B4320" w:rsidRDefault="002E1C49" w:rsidP="00CC6341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2E1C49" w:rsidRPr="007B4320" w:rsidRDefault="002E1C49" w:rsidP="00CC6341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b/>
                <w:sz w:val="20"/>
                <w:szCs w:val="20"/>
              </w:rPr>
              <w:t>SALI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2E1C49" w:rsidRPr="007B4320" w:rsidRDefault="002E1C49" w:rsidP="00CC6341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2E1C49" w:rsidRPr="007B4320" w:rsidRDefault="002E1C49" w:rsidP="00CC6341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2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2E1C49" w:rsidRPr="007B4320" w:rsidRDefault="002E1C49" w:rsidP="00CC6341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2E1C49" w:rsidRPr="007B4320" w:rsidRDefault="002E1C49" w:rsidP="00CC6341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2E1C49" w:rsidRPr="007B4320" w:rsidRDefault="002E1C49" w:rsidP="00CC6341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2E1C49" w:rsidRPr="007B4320" w:rsidRDefault="002E1C49" w:rsidP="00CC6341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B02A25" w:rsidRPr="007B4320" w:rsidTr="007B4320">
        <w:trPr>
          <w:trHeight w:val="1206"/>
        </w:trPr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B02A25" w:rsidRPr="007B4320" w:rsidRDefault="00B02A25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b/>
                <w:sz w:val="20"/>
                <w:szCs w:val="20"/>
              </w:rPr>
              <w:t>17.00-17.50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D1375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02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Research Methods II</w:t>
            </w:r>
          </w:p>
          <w:p w:rsidR="00B02A25" w:rsidRPr="007B4320" w:rsidRDefault="00A960FC" w:rsidP="00D1375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SLI BAHAR İNAN</w:t>
            </w:r>
            <w:r w:rsidR="00B02A25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309</w:t>
            </w: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B02A25" w:rsidRPr="007B4320" w:rsidTr="007B4320">
        <w:trPr>
          <w:trHeight w:val="1657"/>
        </w:trPr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B02A25" w:rsidRPr="007B4320" w:rsidRDefault="00B02A25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b/>
                <w:sz w:val="20"/>
                <w:szCs w:val="20"/>
              </w:rPr>
              <w:t>18.00-18.50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42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Advanced Topics in Personnel Selection</w:t>
            </w:r>
          </w:p>
          <w:p w:rsidR="00B02A25" w:rsidRPr="007B4320" w:rsidRDefault="00A960FC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SLI </w:t>
            </w:r>
            <w:r w:rsidR="00B02A25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ALÇIN A221/223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36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Study</w:t>
            </w:r>
          </w:p>
          <w:p w:rsidR="007B4320" w:rsidRDefault="00A960FC" w:rsidP="00A960F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SLI BAHAR </w:t>
            </w:r>
            <w:r w:rsidR="00B02A25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İNAN </w:t>
            </w:r>
          </w:p>
          <w:p w:rsidR="00B02A25" w:rsidRPr="007B4320" w:rsidRDefault="00B02A25" w:rsidP="00A960F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216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38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- Advanced Topics in Cognitive Psychology</w:t>
            </w:r>
          </w:p>
          <w:p w:rsidR="007B4320" w:rsidRDefault="00A960FC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ROL </w:t>
            </w:r>
            <w:r w:rsidR="00B02A25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ÖZÇELİK </w:t>
            </w:r>
          </w:p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303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27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Neuropsychology</w:t>
            </w:r>
          </w:p>
          <w:p w:rsidR="007B4320" w:rsidRPr="007B4320" w:rsidRDefault="00A960FC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ANDE </w:t>
            </w:r>
            <w:r w:rsidR="0093624A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YNAK ÇELİK</w:t>
            </w:r>
          </w:p>
          <w:p w:rsidR="00B02A25" w:rsidRPr="007B4320" w:rsidRDefault="0093624A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310/311</w:t>
            </w:r>
          </w:p>
        </w:tc>
        <w:tc>
          <w:tcPr>
            <w:tcW w:w="2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D1375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02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Research Methods II</w:t>
            </w:r>
          </w:p>
          <w:p w:rsidR="007B4320" w:rsidRDefault="00A960FC" w:rsidP="00D1375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SLI BAHAR İNAN</w:t>
            </w:r>
          </w:p>
          <w:p w:rsidR="00B02A25" w:rsidRPr="007B4320" w:rsidRDefault="00B02A25" w:rsidP="00D1375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309</w:t>
            </w: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SY 506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Psychology of the Self</w:t>
            </w:r>
          </w:p>
          <w:p w:rsidR="007B4320" w:rsidRPr="007B4320" w:rsidRDefault="00A960FC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Lİ </w:t>
            </w:r>
            <w:r w:rsidR="0093624A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ÖNMEZ </w:t>
            </w:r>
          </w:p>
          <w:p w:rsidR="00B02A25" w:rsidRPr="007B4320" w:rsidRDefault="0093624A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302</w:t>
            </w:r>
          </w:p>
        </w:tc>
      </w:tr>
      <w:tr w:rsidR="00B02A25" w:rsidRPr="007B4320" w:rsidTr="007B4320">
        <w:trPr>
          <w:trHeight w:val="1553"/>
        </w:trPr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B02A25" w:rsidRPr="007B4320" w:rsidRDefault="00B02A25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b/>
                <w:sz w:val="20"/>
                <w:szCs w:val="20"/>
              </w:rPr>
              <w:t>19.00-19.50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42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Advanced Topics in Personnel Selection</w:t>
            </w:r>
          </w:p>
          <w:p w:rsidR="00B02A25" w:rsidRPr="007B4320" w:rsidRDefault="00A960FC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SLI YALÇIN</w:t>
            </w:r>
            <w:r w:rsidR="00B02A25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221/223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36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Study</w:t>
            </w:r>
          </w:p>
          <w:p w:rsidR="007B4320" w:rsidRDefault="00A960FC" w:rsidP="00B02A25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SLI BAHAR İNAN </w:t>
            </w:r>
          </w:p>
          <w:p w:rsidR="00B02A25" w:rsidRPr="007B4320" w:rsidRDefault="00B02A25" w:rsidP="00B02A25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216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38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- Advanced Topics in Cognitive Psychology</w:t>
            </w:r>
          </w:p>
          <w:p w:rsidR="007B4320" w:rsidRDefault="00A960FC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ROL </w:t>
            </w:r>
            <w:r w:rsidR="00B02A25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ÖZÇELİK</w:t>
            </w:r>
          </w:p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303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27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Neuropsychology</w:t>
            </w:r>
          </w:p>
          <w:p w:rsidR="007B4320" w:rsidRPr="007B4320" w:rsidRDefault="00A960FC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ANDE </w:t>
            </w:r>
            <w:r w:rsidR="0093624A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KAYNAK ÇELİK </w:t>
            </w:r>
          </w:p>
          <w:p w:rsidR="00B02A25" w:rsidRPr="007B4320" w:rsidRDefault="0093624A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310/311</w:t>
            </w:r>
          </w:p>
        </w:tc>
        <w:tc>
          <w:tcPr>
            <w:tcW w:w="2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B432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02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Research</w:t>
            </w:r>
            <w:proofErr w:type="spellEnd"/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Methods</w:t>
            </w:r>
            <w:proofErr w:type="spellEnd"/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I</w:t>
            </w:r>
          </w:p>
          <w:p w:rsidR="007B4320" w:rsidRDefault="00A960FC" w:rsidP="00D1375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SLI BAHAR İNAN</w:t>
            </w:r>
            <w:r w:rsidR="00B02A25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:rsidR="00B02A25" w:rsidRPr="007B4320" w:rsidRDefault="00B02A25" w:rsidP="00D1375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bookmarkStart w:id="0" w:name="_GoBack"/>
            <w:bookmarkEnd w:id="0"/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309</w:t>
            </w: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SY 506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Psychology of the Self</w:t>
            </w:r>
          </w:p>
          <w:p w:rsidR="007B4320" w:rsidRPr="007B4320" w:rsidRDefault="00A960FC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Lİ </w:t>
            </w:r>
            <w:r w:rsidR="0093624A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ÖNMEZ </w:t>
            </w:r>
          </w:p>
          <w:p w:rsidR="00B02A25" w:rsidRPr="007B4320" w:rsidRDefault="0093624A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302</w:t>
            </w:r>
          </w:p>
        </w:tc>
      </w:tr>
      <w:tr w:rsidR="00B02A25" w:rsidRPr="007B4320" w:rsidTr="007B4320">
        <w:trPr>
          <w:trHeight w:val="1561"/>
        </w:trPr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B02A25" w:rsidRPr="007B4320" w:rsidRDefault="00B02A25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b/>
                <w:sz w:val="20"/>
                <w:szCs w:val="20"/>
              </w:rPr>
              <w:t>20.00-20.50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42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Advanced Topics in Personnel Selection</w:t>
            </w:r>
          </w:p>
          <w:p w:rsidR="00B02A25" w:rsidRPr="007B4320" w:rsidRDefault="00A960FC" w:rsidP="00B02A25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SLI YALÇIN</w:t>
            </w:r>
            <w:r w:rsidR="00B02A25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221/223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36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Independent Study</w:t>
            </w:r>
          </w:p>
          <w:p w:rsidR="007B4320" w:rsidRDefault="00A960FC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SLI BAHAR İNAN </w:t>
            </w:r>
          </w:p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216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38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- Advanced Topics in Cognitive Psychology</w:t>
            </w:r>
          </w:p>
          <w:p w:rsidR="007B4320" w:rsidRDefault="00A960FC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ROL </w:t>
            </w:r>
            <w:r w:rsidR="00B02A25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ÖZÇELİK </w:t>
            </w:r>
          </w:p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303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27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Neuropsychology</w:t>
            </w:r>
          </w:p>
          <w:p w:rsidR="007B4320" w:rsidRDefault="00A960FC" w:rsidP="0093624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ANDE </w:t>
            </w:r>
            <w:r w:rsidR="00B02A25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AYNAK ÇELİK</w:t>
            </w:r>
          </w:p>
          <w:p w:rsidR="00B02A25" w:rsidRPr="007B4320" w:rsidRDefault="00B02A25" w:rsidP="0093624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93624A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310/311</w:t>
            </w:r>
          </w:p>
        </w:tc>
        <w:tc>
          <w:tcPr>
            <w:tcW w:w="2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B02A25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02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Research Methods II</w:t>
            </w: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LAB</w:t>
            </w:r>
          </w:p>
          <w:p w:rsidR="007B4320" w:rsidRDefault="00A960FC" w:rsidP="00B02A25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NİZ </w:t>
            </w:r>
            <w:r w:rsidR="00B02A25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ÇELİK</w:t>
            </w:r>
          </w:p>
          <w:p w:rsidR="00B02A25" w:rsidRPr="007B4320" w:rsidRDefault="00B02A25" w:rsidP="00B02A25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309</w:t>
            </w: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SY 506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Psychology of the Self</w:t>
            </w:r>
          </w:p>
          <w:p w:rsidR="007B4320" w:rsidRDefault="00A960FC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Lİ </w:t>
            </w:r>
            <w:r w:rsidR="0093624A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ÖNMEZ </w:t>
            </w:r>
          </w:p>
          <w:p w:rsidR="00B02A25" w:rsidRPr="007B4320" w:rsidRDefault="0093624A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302</w:t>
            </w:r>
          </w:p>
        </w:tc>
      </w:tr>
      <w:tr w:rsidR="00B02A25" w:rsidRPr="007B4320" w:rsidTr="007B4320">
        <w:trPr>
          <w:trHeight w:val="1139"/>
        </w:trPr>
        <w:tc>
          <w:tcPr>
            <w:tcW w:w="1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B02A25" w:rsidRPr="007B4320" w:rsidRDefault="00B02A25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b/>
                <w:sz w:val="20"/>
                <w:szCs w:val="20"/>
              </w:rPr>
              <w:t>21:00-21.50</w:t>
            </w:r>
          </w:p>
        </w:tc>
        <w:tc>
          <w:tcPr>
            <w:tcW w:w="41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C40953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E413C8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SY 502</w:t>
            </w:r>
            <w:r w:rsidR="00A960FC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960FC" w:rsidRPr="007B4320">
              <w:rPr>
                <w:rFonts w:ascii="Times New Roman" w:eastAsia="Times New Roman" w:hAnsi="Times New Roman" w:cs="Times New Roman"/>
                <w:sz w:val="20"/>
                <w:szCs w:val="20"/>
              </w:rPr>
              <w:t>Research Methods II</w:t>
            </w: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LAB</w:t>
            </w:r>
          </w:p>
          <w:p w:rsidR="007B4320" w:rsidRDefault="00A960FC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NİZ </w:t>
            </w:r>
            <w:r w:rsidR="00B02A25"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ÇELİK</w:t>
            </w:r>
          </w:p>
          <w:p w:rsidR="00B02A25" w:rsidRPr="007B4320" w:rsidRDefault="00B02A25" w:rsidP="00730FCC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7B43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309</w:t>
            </w: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02A25" w:rsidRPr="007B4320" w:rsidRDefault="00B02A25" w:rsidP="00564F8D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2E1C49" w:rsidRPr="00A960FC" w:rsidRDefault="002E1C49">
      <w:pPr>
        <w:rPr>
          <w:rFonts w:cstheme="minorHAnsi"/>
          <w:b/>
          <w:sz w:val="24"/>
          <w:szCs w:val="24"/>
        </w:rPr>
      </w:pPr>
    </w:p>
    <w:sectPr w:rsidR="002E1C49" w:rsidRPr="00A960FC" w:rsidSect="00912B62">
      <w:pgSz w:w="16838" w:h="11906" w:orient="landscape" w:code="9"/>
      <w:pgMar w:top="1134" w:right="1418" w:bottom="1134" w:left="1418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TWxMDQyNjQ2sTRT0lEKTi0uzszPAykwNKoFANGdk1ktAAAA"/>
  </w:docVars>
  <w:rsids>
    <w:rsidRoot w:val="00562EF8"/>
    <w:rsid w:val="00003F8C"/>
    <w:rsid w:val="00024EB4"/>
    <w:rsid w:val="000615C1"/>
    <w:rsid w:val="00065CB4"/>
    <w:rsid w:val="0007336C"/>
    <w:rsid w:val="000B3F2A"/>
    <w:rsid w:val="000C203E"/>
    <w:rsid w:val="000C6161"/>
    <w:rsid w:val="000D13E5"/>
    <w:rsid w:val="000D622E"/>
    <w:rsid w:val="0012640D"/>
    <w:rsid w:val="00142FE6"/>
    <w:rsid w:val="001E026F"/>
    <w:rsid w:val="001F32FA"/>
    <w:rsid w:val="00207406"/>
    <w:rsid w:val="00235ED1"/>
    <w:rsid w:val="00274CCB"/>
    <w:rsid w:val="00275EC4"/>
    <w:rsid w:val="002931DE"/>
    <w:rsid w:val="002C1282"/>
    <w:rsid w:val="002D125B"/>
    <w:rsid w:val="002D6A2C"/>
    <w:rsid w:val="002E1357"/>
    <w:rsid w:val="002E1C49"/>
    <w:rsid w:val="002E5AC8"/>
    <w:rsid w:val="002F7498"/>
    <w:rsid w:val="00301CBA"/>
    <w:rsid w:val="00305AF7"/>
    <w:rsid w:val="004139EE"/>
    <w:rsid w:val="004141F3"/>
    <w:rsid w:val="00460010"/>
    <w:rsid w:val="00460AC1"/>
    <w:rsid w:val="0047429E"/>
    <w:rsid w:val="004C4D1B"/>
    <w:rsid w:val="004D4312"/>
    <w:rsid w:val="004D4410"/>
    <w:rsid w:val="004E1412"/>
    <w:rsid w:val="004E1AF2"/>
    <w:rsid w:val="004E20B1"/>
    <w:rsid w:val="00503715"/>
    <w:rsid w:val="00551B6F"/>
    <w:rsid w:val="00562EF8"/>
    <w:rsid w:val="00564F8D"/>
    <w:rsid w:val="005749DC"/>
    <w:rsid w:val="005945EF"/>
    <w:rsid w:val="005B5F67"/>
    <w:rsid w:val="005D2F17"/>
    <w:rsid w:val="005D4C9A"/>
    <w:rsid w:val="005D5EB2"/>
    <w:rsid w:val="0066418B"/>
    <w:rsid w:val="006745DE"/>
    <w:rsid w:val="006A376E"/>
    <w:rsid w:val="006D3538"/>
    <w:rsid w:val="006D56D2"/>
    <w:rsid w:val="00711128"/>
    <w:rsid w:val="00730FCC"/>
    <w:rsid w:val="007404C5"/>
    <w:rsid w:val="007425A4"/>
    <w:rsid w:val="00755857"/>
    <w:rsid w:val="007732A9"/>
    <w:rsid w:val="0079509F"/>
    <w:rsid w:val="0079752D"/>
    <w:rsid w:val="007B4320"/>
    <w:rsid w:val="007D28C7"/>
    <w:rsid w:val="00802E93"/>
    <w:rsid w:val="008041B7"/>
    <w:rsid w:val="00826E5A"/>
    <w:rsid w:val="0084209A"/>
    <w:rsid w:val="00844032"/>
    <w:rsid w:val="00861EB3"/>
    <w:rsid w:val="0089114D"/>
    <w:rsid w:val="008C30F2"/>
    <w:rsid w:val="008D0DE4"/>
    <w:rsid w:val="008D142E"/>
    <w:rsid w:val="008E0A6D"/>
    <w:rsid w:val="008F5E12"/>
    <w:rsid w:val="009035EF"/>
    <w:rsid w:val="00906566"/>
    <w:rsid w:val="00912B62"/>
    <w:rsid w:val="00921014"/>
    <w:rsid w:val="0093624A"/>
    <w:rsid w:val="00945503"/>
    <w:rsid w:val="009533A0"/>
    <w:rsid w:val="00955A96"/>
    <w:rsid w:val="00970739"/>
    <w:rsid w:val="00991FC3"/>
    <w:rsid w:val="00995F13"/>
    <w:rsid w:val="009F2C05"/>
    <w:rsid w:val="009F7155"/>
    <w:rsid w:val="009F7856"/>
    <w:rsid w:val="00A13105"/>
    <w:rsid w:val="00A202C7"/>
    <w:rsid w:val="00A35F8F"/>
    <w:rsid w:val="00A453E8"/>
    <w:rsid w:val="00A75E9B"/>
    <w:rsid w:val="00A856B8"/>
    <w:rsid w:val="00A960FC"/>
    <w:rsid w:val="00AC213A"/>
    <w:rsid w:val="00AC7C86"/>
    <w:rsid w:val="00AF08A9"/>
    <w:rsid w:val="00B02A25"/>
    <w:rsid w:val="00B05460"/>
    <w:rsid w:val="00B244E5"/>
    <w:rsid w:val="00B31340"/>
    <w:rsid w:val="00B404F3"/>
    <w:rsid w:val="00B5121C"/>
    <w:rsid w:val="00B856A8"/>
    <w:rsid w:val="00B87CBA"/>
    <w:rsid w:val="00BA5A2D"/>
    <w:rsid w:val="00BA6385"/>
    <w:rsid w:val="00BC5AD5"/>
    <w:rsid w:val="00BE1807"/>
    <w:rsid w:val="00BE2000"/>
    <w:rsid w:val="00BE4854"/>
    <w:rsid w:val="00BF5413"/>
    <w:rsid w:val="00C336E8"/>
    <w:rsid w:val="00C337BB"/>
    <w:rsid w:val="00C40953"/>
    <w:rsid w:val="00C42F9C"/>
    <w:rsid w:val="00C440B2"/>
    <w:rsid w:val="00C647DD"/>
    <w:rsid w:val="00C66302"/>
    <w:rsid w:val="00C73409"/>
    <w:rsid w:val="00CB2293"/>
    <w:rsid w:val="00D052F5"/>
    <w:rsid w:val="00D3441F"/>
    <w:rsid w:val="00D35FDD"/>
    <w:rsid w:val="00D4427A"/>
    <w:rsid w:val="00D603F8"/>
    <w:rsid w:val="00D661AF"/>
    <w:rsid w:val="00D85090"/>
    <w:rsid w:val="00D93995"/>
    <w:rsid w:val="00D97552"/>
    <w:rsid w:val="00DA5065"/>
    <w:rsid w:val="00DB3B22"/>
    <w:rsid w:val="00DC038A"/>
    <w:rsid w:val="00DC2640"/>
    <w:rsid w:val="00DE487C"/>
    <w:rsid w:val="00E413C8"/>
    <w:rsid w:val="00E64AE7"/>
    <w:rsid w:val="00E900E3"/>
    <w:rsid w:val="00EB577F"/>
    <w:rsid w:val="00EC2A3E"/>
    <w:rsid w:val="00EE3C7A"/>
    <w:rsid w:val="00F358E1"/>
    <w:rsid w:val="00F524A9"/>
    <w:rsid w:val="00F5764F"/>
    <w:rsid w:val="00F66D38"/>
    <w:rsid w:val="00F7099C"/>
    <w:rsid w:val="00FA62E0"/>
    <w:rsid w:val="00FB5008"/>
    <w:rsid w:val="00FD07DA"/>
    <w:rsid w:val="00FE00E9"/>
    <w:rsid w:val="00FE2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4E236"/>
  <w15:docId w15:val="{0213F0E6-C361-4D57-942C-E79E50A37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0FCC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Heading">
    <w:name w:val="Heading"/>
    <w:basedOn w:val="Normal"/>
    <w:next w:val="GvdeMetni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GvdeMetni">
    <w:name w:val="Body Text"/>
    <w:basedOn w:val="Normal"/>
    <w:pPr>
      <w:spacing w:after="140"/>
    </w:pPr>
  </w:style>
  <w:style w:type="paragraph" w:styleId="Liste">
    <w:name w:val="List"/>
    <w:basedOn w:val="GvdeMetni"/>
    <w:rPr>
      <w:rFonts w:cs="Lucida Sans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gbaYilmaz</dc:creator>
  <cp:lastModifiedBy>cankaya</cp:lastModifiedBy>
  <cp:revision>2</cp:revision>
  <dcterms:created xsi:type="dcterms:W3CDTF">2024-02-16T12:11:00Z</dcterms:created>
  <dcterms:modified xsi:type="dcterms:W3CDTF">2024-02-16T12:1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